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Ахмед Кусей</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27553"/>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27553"/>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267154"/>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267154"/>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646872"/>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646872"/>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924698"/>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24698"/>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052897"/>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052897"/>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2084177"/>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2084177"/>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2323968"/>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2323968"/>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197847"/>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197847"/>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223658"/>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223658"/>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209186"/>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209186"/>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180910"/>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180910"/>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Ахмед Кусей</dc:creator>
  <dc:language>ru-RU</dc:language>
  <cp:keywords/>
  <dcterms:created xsi:type="dcterms:W3CDTF">2025-03-12T08:11:19Z</dcterms:created>
  <dcterms:modified xsi:type="dcterms:W3CDTF">2025-03-12T08:1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